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AEFA" w14:textId="77777777" w:rsidR="007B5B56" w:rsidRPr="00323D33" w:rsidRDefault="007B5B56" w:rsidP="007B5B56">
      <w:pPr>
        <w:pStyle w:val="MDPI12title"/>
        <w:jc w:val="both"/>
        <w:rPr>
          <w:i/>
          <w:iCs/>
        </w:rPr>
      </w:pPr>
      <w:bookmarkStart w:id="0" w:name="_Hlk150000075"/>
      <w:r w:rsidRPr="003E575A">
        <w:t xml:space="preserve">On Bisphosphonates and COVID-19: </w:t>
      </w:r>
      <w:r w:rsidRPr="003E575A">
        <w:rPr>
          <w:i/>
          <w:iCs/>
        </w:rPr>
        <w:t>In silico</w:t>
      </w:r>
      <w:r w:rsidRPr="003E575A">
        <w:t xml:space="preserve"> Model Suggests Inhibition of SARS-CoV-2 RdRp as Potential Explanation</w:t>
      </w:r>
    </w:p>
    <w:bookmarkEnd w:id="0"/>
    <w:p w14:paraId="2F5DFEFB" w14:textId="77777777" w:rsidR="007B5B56" w:rsidRPr="007B5B56" w:rsidRDefault="007B5B56" w:rsidP="007B5B56">
      <w:pPr>
        <w:pStyle w:val="MDPI13authornames"/>
      </w:pPr>
      <w:r w:rsidRPr="0045216D">
        <w:t xml:space="preserve">Muzaffar-Ur-Rehman Mohammed </w:t>
      </w:r>
      <w:r w:rsidRPr="007B5B56">
        <w:rPr>
          <w:vertAlign w:val="superscript"/>
        </w:rPr>
        <w:t>1 ‡</w:t>
      </w:r>
      <w:r w:rsidRPr="0045216D">
        <w:t xml:space="preserve">, Kishor Suryakant </w:t>
      </w:r>
      <w:proofErr w:type="spellStart"/>
      <w:r w:rsidRPr="0045216D">
        <w:t>Chougule</w:t>
      </w:r>
      <w:proofErr w:type="spellEnd"/>
      <w:r w:rsidRPr="0045216D">
        <w:t xml:space="preserve"> </w:t>
      </w:r>
      <w:r w:rsidRPr="007B5B56">
        <w:rPr>
          <w:vertAlign w:val="superscript"/>
        </w:rPr>
        <w:t>1 ‡</w:t>
      </w:r>
      <w:r w:rsidRPr="0045216D">
        <w:t xml:space="preserve">, Chandu Ala </w:t>
      </w:r>
      <w:r w:rsidRPr="007B5B56">
        <w:rPr>
          <w:vertAlign w:val="superscript"/>
        </w:rPr>
        <w:t>1</w:t>
      </w:r>
      <w:r w:rsidRPr="0045216D">
        <w:t xml:space="preserve">, </w:t>
      </w:r>
      <w:proofErr w:type="spellStart"/>
      <w:r w:rsidRPr="0045216D">
        <w:t>Pranali</w:t>
      </w:r>
      <w:proofErr w:type="spellEnd"/>
      <w:r w:rsidRPr="0045216D">
        <w:t xml:space="preserve"> Vijaykumar </w:t>
      </w:r>
      <w:proofErr w:type="spellStart"/>
      <w:r w:rsidRPr="0045216D">
        <w:t>Kuthe</w:t>
      </w:r>
      <w:proofErr w:type="spellEnd"/>
      <w:r w:rsidRPr="0045216D">
        <w:t xml:space="preserve"> </w:t>
      </w:r>
      <w:r w:rsidRPr="007B5B56">
        <w:rPr>
          <w:vertAlign w:val="superscript"/>
        </w:rPr>
        <w:t>1</w:t>
      </w:r>
      <w:r w:rsidRPr="0045216D">
        <w:t xml:space="preserve">, Mohit Garg </w:t>
      </w:r>
      <w:r w:rsidRPr="007B5B56">
        <w:rPr>
          <w:vertAlign w:val="superscript"/>
        </w:rPr>
        <w:t>2</w:t>
      </w:r>
      <w:r w:rsidRPr="0045216D">
        <w:t xml:space="preserve">, Murugesan Sankaranarayanan </w:t>
      </w:r>
      <w:r w:rsidRPr="007B5B56">
        <w:rPr>
          <w:vertAlign w:val="superscript"/>
        </w:rPr>
        <w:t>1</w:t>
      </w:r>
      <w:r w:rsidRPr="007B5B56">
        <w:t>*</w:t>
      </w:r>
      <w:r w:rsidRPr="007B5B56">
        <w:rPr>
          <w:noProof/>
        </w:rPr>
        <w:drawing>
          <wp:inline distT="0" distB="0" distL="0" distR="0" wp14:anchorId="3592B613" wp14:editId="544982B9">
            <wp:extent cx="106680" cy="106680"/>
            <wp:effectExtent l="0" t="0" r="7620" b="7620"/>
            <wp:docPr id="2" name="Picture 2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B5527">
        <w:t xml:space="preserve">, </w:t>
      </w:r>
      <w:r w:rsidRPr="00A9751D">
        <w:t>and</w:t>
      </w:r>
      <w:r w:rsidRPr="00CB5527">
        <w:t xml:space="preserve"> </w:t>
      </w:r>
      <w:r w:rsidRPr="0045216D">
        <w:t xml:space="preserve">Seshadri S. Vasan </w:t>
      </w:r>
      <w:r w:rsidRPr="007B5B56">
        <w:rPr>
          <w:vertAlign w:val="superscript"/>
        </w:rPr>
        <w:t>3, 4</w:t>
      </w:r>
      <w:r w:rsidRPr="007B5B56">
        <w:t>*</w:t>
      </w:r>
      <w:r>
        <w:rPr>
          <w:noProof/>
        </w:rPr>
        <w:drawing>
          <wp:inline distT="0" distB="0" distL="0" distR="0" wp14:anchorId="6D5C6BC4" wp14:editId="63266DA7">
            <wp:extent cx="106680" cy="106680"/>
            <wp:effectExtent l="0" t="0" r="7620" b="7620"/>
            <wp:docPr id="4" name="Picture 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06680" cy="10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22924" w14:textId="77777777" w:rsidR="007B5B56" w:rsidRPr="0045216D" w:rsidRDefault="007B5B56" w:rsidP="007B5B56">
      <w:pPr>
        <w:pStyle w:val="MDPI16affiliation"/>
        <w:spacing w:line="240" w:lineRule="auto"/>
        <w:ind w:left="2790"/>
        <w:rPr>
          <w:szCs w:val="16"/>
        </w:rPr>
      </w:pPr>
      <w:r>
        <w:rPr>
          <w:szCs w:val="16"/>
          <w:vertAlign w:val="superscript"/>
        </w:rPr>
        <w:t>1</w:t>
      </w:r>
      <w:r w:rsidRPr="0045216D">
        <w:rPr>
          <w:szCs w:val="16"/>
        </w:rPr>
        <w:tab/>
        <w:t>Department of Pharmacy, Birla Institute of Technology and Science, Pilani 333031, India</w:t>
      </w:r>
      <w:r>
        <w:rPr>
          <w:szCs w:val="16"/>
        </w:rPr>
        <w:t xml:space="preserve">; </w:t>
      </w:r>
      <w:hyperlink r:id="rId7" w:history="1">
        <w:r w:rsidRPr="00FD7A65">
          <w:rPr>
            <w:rStyle w:val="Hyperlink"/>
            <w:szCs w:val="16"/>
          </w:rPr>
          <w:t>p20210457@pilani.bits-pilani.ac.in</w:t>
        </w:r>
      </w:hyperlink>
      <w:r>
        <w:rPr>
          <w:szCs w:val="16"/>
        </w:rPr>
        <w:t xml:space="preserve">, </w:t>
      </w:r>
      <w:hyperlink r:id="rId8" w:history="1">
        <w:r w:rsidRPr="00FD7A65">
          <w:rPr>
            <w:rStyle w:val="Hyperlink"/>
            <w:szCs w:val="16"/>
          </w:rPr>
          <w:t>h20210293@pilani.bits-pilani.ac.in</w:t>
        </w:r>
      </w:hyperlink>
      <w:r>
        <w:rPr>
          <w:szCs w:val="16"/>
        </w:rPr>
        <w:t xml:space="preserve">, </w:t>
      </w:r>
      <w:hyperlink r:id="rId9" w:history="1">
        <w:r w:rsidRPr="00FD7A65">
          <w:rPr>
            <w:rStyle w:val="Hyperlink"/>
            <w:szCs w:val="16"/>
          </w:rPr>
          <w:t>p20210055@pilani.bits-pilani.ac.in</w:t>
        </w:r>
      </w:hyperlink>
      <w:r>
        <w:rPr>
          <w:szCs w:val="16"/>
        </w:rPr>
        <w:t xml:space="preserve">, </w:t>
      </w:r>
      <w:hyperlink r:id="rId10" w:history="1">
        <w:r w:rsidRPr="00FD7A65">
          <w:rPr>
            <w:rStyle w:val="Hyperlink"/>
            <w:szCs w:val="16"/>
          </w:rPr>
          <w:t>p20220062@pilani.bits-pilani.ac.in</w:t>
        </w:r>
      </w:hyperlink>
      <w:r>
        <w:rPr>
          <w:szCs w:val="16"/>
        </w:rPr>
        <w:t xml:space="preserve">, </w:t>
      </w:r>
      <w:hyperlink r:id="rId11" w:history="1">
        <w:r w:rsidRPr="00FD7A65">
          <w:rPr>
            <w:rStyle w:val="Hyperlink"/>
            <w:szCs w:val="16"/>
          </w:rPr>
          <w:t>murugesan@pilani.bits-pilani.ac.in</w:t>
        </w:r>
      </w:hyperlink>
      <w:r>
        <w:rPr>
          <w:szCs w:val="16"/>
        </w:rPr>
        <w:t xml:space="preserve"> </w:t>
      </w:r>
    </w:p>
    <w:p w14:paraId="66B11E4C" w14:textId="77777777" w:rsidR="007B5B56" w:rsidRPr="0045216D" w:rsidRDefault="007B5B56" w:rsidP="007B5B56">
      <w:pPr>
        <w:pStyle w:val="MDPI16affiliation"/>
        <w:spacing w:line="240" w:lineRule="auto"/>
        <w:ind w:left="2790"/>
        <w:rPr>
          <w:szCs w:val="16"/>
        </w:rPr>
      </w:pPr>
      <w:r>
        <w:rPr>
          <w:szCs w:val="16"/>
          <w:vertAlign w:val="superscript"/>
        </w:rPr>
        <w:t>2</w:t>
      </w:r>
      <w:r w:rsidRPr="0045216D">
        <w:rPr>
          <w:szCs w:val="16"/>
        </w:rPr>
        <w:tab/>
        <w:t>Department of Chemical Engineering, Birla Institute of Technology and Science, Pilani 333031, India</w:t>
      </w:r>
      <w:r>
        <w:rPr>
          <w:szCs w:val="16"/>
        </w:rPr>
        <w:t xml:space="preserve">; </w:t>
      </w:r>
      <w:hyperlink r:id="rId12" w:history="1">
        <w:r w:rsidRPr="00FD7A65">
          <w:rPr>
            <w:rStyle w:val="Hyperlink"/>
            <w:szCs w:val="16"/>
          </w:rPr>
          <w:t>mohit.garg@pilani.bits-pilani.ac.in</w:t>
        </w:r>
      </w:hyperlink>
      <w:r>
        <w:rPr>
          <w:szCs w:val="16"/>
        </w:rPr>
        <w:t xml:space="preserve"> </w:t>
      </w:r>
    </w:p>
    <w:p w14:paraId="33E429BE" w14:textId="77777777" w:rsidR="007B5B56" w:rsidRPr="0045216D" w:rsidRDefault="007B5B56" w:rsidP="007B5B56">
      <w:pPr>
        <w:pStyle w:val="MDPI16affiliation"/>
        <w:spacing w:line="240" w:lineRule="auto"/>
        <w:ind w:left="2790"/>
        <w:rPr>
          <w:szCs w:val="16"/>
        </w:rPr>
      </w:pPr>
      <w:r>
        <w:rPr>
          <w:szCs w:val="16"/>
          <w:vertAlign w:val="superscript"/>
        </w:rPr>
        <w:t>3</w:t>
      </w:r>
      <w:r w:rsidRPr="0045216D">
        <w:rPr>
          <w:szCs w:val="16"/>
        </w:rPr>
        <w:tab/>
        <w:t>School of Medical and Health Sciences, Edith Cowan University, Joondalup, WA 6027, Australia</w:t>
      </w:r>
    </w:p>
    <w:p w14:paraId="53223996" w14:textId="77777777" w:rsidR="007B5B56" w:rsidRPr="0045216D" w:rsidRDefault="007B5B56" w:rsidP="007B5B56">
      <w:pPr>
        <w:pStyle w:val="MDPI16affiliation"/>
        <w:spacing w:line="240" w:lineRule="auto"/>
        <w:ind w:left="2790"/>
        <w:rPr>
          <w:szCs w:val="16"/>
        </w:rPr>
      </w:pPr>
      <w:r>
        <w:rPr>
          <w:szCs w:val="16"/>
          <w:vertAlign w:val="superscript"/>
        </w:rPr>
        <w:t>4</w:t>
      </w:r>
      <w:r w:rsidRPr="0045216D">
        <w:rPr>
          <w:szCs w:val="16"/>
        </w:rPr>
        <w:tab/>
        <w:t>Department of Health Sciences, University of York, York YO10 5DD, U.K</w:t>
      </w:r>
      <w:r>
        <w:rPr>
          <w:szCs w:val="16"/>
        </w:rPr>
        <w:t>;</w:t>
      </w:r>
      <w:r w:rsidRPr="0045216D">
        <w:rPr>
          <w:szCs w:val="16"/>
        </w:rPr>
        <w:t xml:space="preserve"> </w:t>
      </w:r>
      <w:hyperlink r:id="rId13" w:history="1">
        <w:r w:rsidRPr="00FD7A65">
          <w:rPr>
            <w:rStyle w:val="Hyperlink"/>
            <w:szCs w:val="16"/>
          </w:rPr>
          <w:t>prof.vasan@york.ac.uk</w:t>
        </w:r>
      </w:hyperlink>
      <w:r>
        <w:rPr>
          <w:szCs w:val="16"/>
        </w:rPr>
        <w:t xml:space="preserve"> </w:t>
      </w:r>
    </w:p>
    <w:p w14:paraId="630807FB" w14:textId="77777777" w:rsidR="007B5B56" w:rsidRPr="0045216D" w:rsidRDefault="007B5B56" w:rsidP="007B5B56">
      <w:pPr>
        <w:pStyle w:val="MDPI16affiliation"/>
        <w:spacing w:line="240" w:lineRule="auto"/>
        <w:ind w:left="2790"/>
        <w:rPr>
          <w:szCs w:val="16"/>
        </w:rPr>
      </w:pPr>
    </w:p>
    <w:p w14:paraId="462715E1" w14:textId="77777777" w:rsidR="007B5B56" w:rsidRDefault="007B5B56" w:rsidP="007B5B56">
      <w:pPr>
        <w:pStyle w:val="MDPI16affiliation"/>
        <w:spacing w:line="240" w:lineRule="auto"/>
        <w:ind w:left="2790"/>
        <w:rPr>
          <w:rStyle w:val="Hyperlink"/>
          <w:szCs w:val="16"/>
        </w:rPr>
      </w:pPr>
      <w:r w:rsidRPr="0045216D">
        <w:rPr>
          <w:b/>
          <w:szCs w:val="16"/>
        </w:rPr>
        <w:t>*</w:t>
      </w:r>
      <w:r w:rsidRPr="0045216D">
        <w:rPr>
          <w:szCs w:val="16"/>
        </w:rPr>
        <w:tab/>
        <w:t xml:space="preserve">Correspondence: </w:t>
      </w:r>
      <w:hyperlink r:id="rId14">
        <w:r w:rsidRPr="0045216D">
          <w:rPr>
            <w:rStyle w:val="Hyperlink"/>
            <w:szCs w:val="16"/>
          </w:rPr>
          <w:t>murugesan@pilani.bits-pilani.ac.in</w:t>
        </w:r>
      </w:hyperlink>
      <w:r w:rsidRPr="0045216D">
        <w:rPr>
          <w:szCs w:val="16"/>
        </w:rPr>
        <w:t xml:space="preserve"> or </w:t>
      </w:r>
      <w:hyperlink r:id="rId15">
        <w:r w:rsidRPr="0045216D">
          <w:rPr>
            <w:rStyle w:val="Hyperlink"/>
            <w:szCs w:val="16"/>
          </w:rPr>
          <w:t>prof.vasan@york.ac.uk</w:t>
        </w:r>
      </w:hyperlink>
    </w:p>
    <w:p w14:paraId="75E9D688" w14:textId="647F2F94" w:rsidR="003460EA" w:rsidRDefault="007B5B56" w:rsidP="007B5B56">
      <w:pPr>
        <w:pStyle w:val="MDPI16affiliation"/>
        <w:spacing w:line="240" w:lineRule="auto"/>
        <w:ind w:left="2790"/>
        <w:rPr>
          <w:szCs w:val="16"/>
        </w:rPr>
      </w:pPr>
      <w:r w:rsidRPr="0045216D">
        <w:rPr>
          <w:szCs w:val="16"/>
          <w:vertAlign w:val="superscript"/>
        </w:rPr>
        <w:t>‡</w:t>
      </w:r>
      <w:r>
        <w:rPr>
          <w:szCs w:val="16"/>
          <w:vertAlign w:val="superscript"/>
        </w:rPr>
        <w:tab/>
      </w:r>
      <w:r w:rsidRPr="0045216D">
        <w:rPr>
          <w:szCs w:val="16"/>
        </w:rPr>
        <w:t>These authors contributed equally to this work.</w:t>
      </w:r>
    </w:p>
    <w:p w14:paraId="5213032D" w14:textId="77777777" w:rsidR="003460EA" w:rsidRPr="003460EA" w:rsidRDefault="003460EA" w:rsidP="003460EA">
      <w:pPr>
        <w:pStyle w:val="MDPI16affiliation"/>
        <w:spacing w:line="240" w:lineRule="auto"/>
        <w:ind w:left="2790"/>
        <w:rPr>
          <w:szCs w:val="16"/>
        </w:rPr>
      </w:pPr>
    </w:p>
    <w:p w14:paraId="6FBCE8EE" w14:textId="769985DE" w:rsidR="003460EA" w:rsidRPr="003460EA" w:rsidRDefault="003460EA" w:rsidP="003460EA">
      <w:pPr>
        <w:rPr>
          <w:rFonts w:ascii="Palatino Linotype" w:hAnsi="Palatino Linotype"/>
          <w:sz w:val="20"/>
          <w:szCs w:val="20"/>
        </w:rPr>
      </w:pPr>
      <w:r w:rsidRPr="003460EA">
        <w:rPr>
          <w:rFonts w:ascii="Palatino Linotype" w:hAnsi="Palatino Linotype"/>
          <w:b/>
          <w:bCs/>
          <w:sz w:val="20"/>
          <w:szCs w:val="20"/>
        </w:rPr>
        <w:t>Table 1:</w:t>
      </w:r>
      <w:r w:rsidRPr="003460EA">
        <w:rPr>
          <w:rFonts w:ascii="Palatino Linotype" w:hAnsi="Palatino Linotype"/>
          <w:sz w:val="20"/>
          <w:szCs w:val="20"/>
        </w:rPr>
        <w:t xml:space="preserve"> Timeline plots and 2D interaction diagrams of the selected seven hit compounds</w:t>
      </w:r>
    </w:p>
    <w:tbl>
      <w:tblPr>
        <w:tblStyle w:val="TableGrid"/>
        <w:tblW w:w="99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64"/>
        <w:gridCol w:w="4996"/>
        <w:gridCol w:w="4230"/>
      </w:tblGrid>
      <w:tr w:rsidR="00A4793D" w:rsidRPr="00A4793D" w14:paraId="202A32B2" w14:textId="77777777" w:rsidTr="00BF3E55">
        <w:tc>
          <w:tcPr>
            <w:tcW w:w="764" w:type="dxa"/>
          </w:tcPr>
          <w:p w14:paraId="577D704E" w14:textId="5042303E" w:rsidR="00F83D82" w:rsidRPr="00A4793D" w:rsidRDefault="00F83D82" w:rsidP="002B2DE1">
            <w:pPr>
              <w:rPr>
                <w:rFonts w:ascii="Times New Roman" w:hAnsi="Times New Roman" w:cs="Times New Roman"/>
                <w:b/>
                <w:bCs/>
              </w:rPr>
            </w:pPr>
            <w:r w:rsidRPr="00A4793D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4996" w:type="dxa"/>
          </w:tcPr>
          <w:p w14:paraId="4FAD8ECF" w14:textId="30C6BB9C" w:rsidR="00F83D82" w:rsidRPr="00A4793D" w:rsidRDefault="00F83D82" w:rsidP="002B2DE1">
            <w:pPr>
              <w:rPr>
                <w:rFonts w:ascii="Times New Roman" w:hAnsi="Times New Roman" w:cs="Times New Roman"/>
                <w:b/>
                <w:bCs/>
              </w:rPr>
            </w:pPr>
            <w:r w:rsidRPr="00A4793D">
              <w:rPr>
                <w:rFonts w:ascii="Times New Roman" w:hAnsi="Times New Roman" w:cs="Times New Roman"/>
                <w:b/>
                <w:bCs/>
              </w:rPr>
              <w:t>Time-line plot</w:t>
            </w:r>
          </w:p>
        </w:tc>
        <w:tc>
          <w:tcPr>
            <w:tcW w:w="4230" w:type="dxa"/>
          </w:tcPr>
          <w:p w14:paraId="504C74D0" w14:textId="06C04516" w:rsidR="00F83D82" w:rsidRPr="00A4793D" w:rsidRDefault="00F83D82" w:rsidP="002B2DE1">
            <w:pPr>
              <w:rPr>
                <w:rFonts w:ascii="Times New Roman" w:hAnsi="Times New Roman" w:cs="Times New Roman"/>
                <w:b/>
                <w:bCs/>
              </w:rPr>
            </w:pPr>
            <w:r w:rsidRPr="00A4793D">
              <w:rPr>
                <w:rFonts w:ascii="Times New Roman" w:hAnsi="Times New Roman" w:cs="Times New Roman"/>
                <w:b/>
                <w:bCs/>
              </w:rPr>
              <w:t>2D interaction diagram</w:t>
            </w:r>
          </w:p>
        </w:tc>
      </w:tr>
      <w:tr w:rsidR="00A4793D" w:rsidRPr="00A4793D" w14:paraId="2C6B3459" w14:textId="77777777" w:rsidTr="00BF3E55">
        <w:tc>
          <w:tcPr>
            <w:tcW w:w="764" w:type="dxa"/>
          </w:tcPr>
          <w:p w14:paraId="74EE7EC9" w14:textId="0719E8F0" w:rsidR="00F83D82" w:rsidRPr="00A4793D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.</w:t>
            </w:r>
          </w:p>
        </w:tc>
        <w:tc>
          <w:tcPr>
            <w:tcW w:w="4996" w:type="dxa"/>
          </w:tcPr>
          <w:p w14:paraId="16665483" w14:textId="6EC4E1FB" w:rsidR="003460EA" w:rsidRDefault="003460EA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</w:rPr>
              <w:t>CHEMBL164344</w:t>
            </w:r>
          </w:p>
          <w:p w14:paraId="196216CC" w14:textId="5E2D997E" w:rsidR="00A4793D" w:rsidRPr="00A4793D" w:rsidRDefault="008A1D57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304C848" wp14:editId="62640441">
                  <wp:extent cx="2961299" cy="2659380"/>
                  <wp:effectExtent l="0" t="0" r="0" b="7620"/>
                  <wp:docPr id="21" name="Picture 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E50646-00DE-4086-1B18-A660D3F7ED1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A0E50646-00DE-4086-1B18-A660D3F7ED1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l="26875" t="22223" r="31750" b="13777"/>
                          <a:stretch/>
                        </pic:blipFill>
                        <pic:spPr>
                          <a:xfrm>
                            <a:off x="0" y="0"/>
                            <a:ext cx="2985644" cy="2681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  <w:vAlign w:val="center"/>
          </w:tcPr>
          <w:p w14:paraId="63115EB5" w14:textId="5E3C1E65" w:rsidR="00F83D82" w:rsidRPr="00A4793D" w:rsidRDefault="00A4793D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366E7DA" wp14:editId="135CFC3E">
                  <wp:extent cx="2540000" cy="1628757"/>
                  <wp:effectExtent l="0" t="0" r="0" b="0"/>
                  <wp:docPr id="39" name="Picture 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23B28D0-C724-48ED-5AE0-B63B74CCF0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8">
                            <a:extLst>
                              <a:ext uri="{FF2B5EF4-FFF2-40B4-BE49-F238E27FC236}">
                                <a16:creationId xmlns:a16="http://schemas.microsoft.com/office/drawing/2014/main" id="{D23B28D0-C724-48ED-5AE0-B63B74CCF0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l="26250" t="28000" r="29500" b="21556"/>
                          <a:stretch/>
                        </pic:blipFill>
                        <pic:spPr>
                          <a:xfrm>
                            <a:off x="0" y="0"/>
                            <a:ext cx="2556109" cy="1639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436088E0" w14:textId="77777777" w:rsidTr="00BF3E55">
        <w:tc>
          <w:tcPr>
            <w:tcW w:w="764" w:type="dxa"/>
          </w:tcPr>
          <w:p w14:paraId="3519AB86" w14:textId="38A4B011" w:rsidR="00F83D82" w:rsidRPr="00A4793D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t>2.</w:t>
            </w:r>
          </w:p>
        </w:tc>
        <w:tc>
          <w:tcPr>
            <w:tcW w:w="4996" w:type="dxa"/>
          </w:tcPr>
          <w:p w14:paraId="7151756E" w14:textId="5D12FD9D" w:rsidR="003460EA" w:rsidRDefault="003460EA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</w:rPr>
              <w:t>CHEMBL196676</w:t>
            </w:r>
          </w:p>
          <w:p w14:paraId="28884B01" w14:textId="731E6D3B" w:rsidR="00A4793D" w:rsidRPr="00A4793D" w:rsidRDefault="008A1D57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CAEC862" wp14:editId="6EE2C4CF">
                  <wp:extent cx="2971800" cy="2758175"/>
                  <wp:effectExtent l="0" t="0" r="0" b="4445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BB8DFAD-783E-DEBD-AD00-59D3A58F0A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EBB8DFAD-783E-DEBD-AD00-59D3A58F0A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l="29750" t="28666" r="34375" b="15556"/>
                          <a:stretch/>
                        </pic:blipFill>
                        <pic:spPr>
                          <a:xfrm>
                            <a:off x="0" y="0"/>
                            <a:ext cx="2995278" cy="277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0FB239D0" w14:textId="0E7D5840" w:rsidR="00F83D82" w:rsidRPr="00A4793D" w:rsidRDefault="00A4793D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9AF506F" wp14:editId="0F965A4C">
                  <wp:extent cx="2507563" cy="2452330"/>
                  <wp:effectExtent l="0" t="0" r="7620" b="5715"/>
                  <wp:docPr id="37" name="Picture 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6EB82B-2CD5-5706-43C9-26C467AC02D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6">
                            <a:extLst>
                              <a:ext uri="{FF2B5EF4-FFF2-40B4-BE49-F238E27FC236}">
                                <a16:creationId xmlns:a16="http://schemas.microsoft.com/office/drawing/2014/main" id="{656EB82B-2CD5-5706-43C9-26C467AC02D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l="34375" t="40889" r="37250" b="9778"/>
                          <a:stretch/>
                        </pic:blipFill>
                        <pic:spPr>
                          <a:xfrm>
                            <a:off x="0" y="0"/>
                            <a:ext cx="2519653" cy="2464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7861025A" w14:textId="77777777" w:rsidTr="00BF3E55">
        <w:tc>
          <w:tcPr>
            <w:tcW w:w="764" w:type="dxa"/>
          </w:tcPr>
          <w:p w14:paraId="636ADF03" w14:textId="75BBE1A6" w:rsidR="00F83D82" w:rsidRPr="00A4793D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3.</w:t>
            </w:r>
          </w:p>
        </w:tc>
        <w:tc>
          <w:tcPr>
            <w:tcW w:w="4996" w:type="dxa"/>
          </w:tcPr>
          <w:p w14:paraId="6511B58B" w14:textId="736E7B8C" w:rsidR="003460EA" w:rsidRDefault="003460EA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CHEMBL387132</w:t>
            </w:r>
          </w:p>
          <w:p w14:paraId="185FD6E3" w14:textId="3DA9D330" w:rsidR="00A4793D" w:rsidRPr="00A4793D" w:rsidRDefault="008A1D57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6839189" wp14:editId="6071F226">
                  <wp:extent cx="3006436" cy="2795845"/>
                  <wp:effectExtent l="0" t="0" r="3810" b="508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CC9919D-2ED0-7FF7-9D4B-D03B90DB4CC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CC9919D-2ED0-7FF7-9D4B-D03B90DB4CC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/>
                          <a:srcRect l="29750" t="33556" r="34125" b="10223"/>
                          <a:stretch/>
                        </pic:blipFill>
                        <pic:spPr>
                          <a:xfrm>
                            <a:off x="0" y="0"/>
                            <a:ext cx="3030584" cy="2818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2FC374B5" w14:textId="2256E858" w:rsidR="00F83D82" w:rsidRPr="00A4793D" w:rsidRDefault="008A1D57" w:rsidP="002B2DE1">
            <w:pPr>
              <w:rPr>
                <w:rFonts w:ascii="Times New Roman" w:hAnsi="Times New Roman" w:cs="Times New Roman"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1C32DC" wp14:editId="3E9BED54">
                  <wp:extent cx="2546350" cy="2569289"/>
                  <wp:effectExtent l="0" t="0" r="6350" b="2540"/>
                  <wp:docPr id="23" name="Picture 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BDAF4F-DC48-A215-CB0D-B8FBD7F9B6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C5BDAF4F-DC48-A215-CB0D-B8FBD7F9B6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/>
                          <a:srcRect l="36000" t="25778" r="36250" b="24445"/>
                          <a:stretch/>
                        </pic:blipFill>
                        <pic:spPr>
                          <a:xfrm>
                            <a:off x="0" y="0"/>
                            <a:ext cx="2569051" cy="2592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13E54EF8" w14:textId="77777777" w:rsidTr="00BF3E55">
        <w:tc>
          <w:tcPr>
            <w:tcW w:w="764" w:type="dxa"/>
          </w:tcPr>
          <w:p w14:paraId="6B5EDBB0" w14:textId="6E7ADF47" w:rsidR="00F83D82" w:rsidRPr="00A4793D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t>4.</w:t>
            </w:r>
          </w:p>
        </w:tc>
        <w:tc>
          <w:tcPr>
            <w:tcW w:w="4996" w:type="dxa"/>
          </w:tcPr>
          <w:p w14:paraId="3E2D3C95" w14:textId="6879FADD" w:rsidR="003460EA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CHEMBL4291724</w:t>
            </w:r>
          </w:p>
          <w:p w14:paraId="7ABC596B" w14:textId="3717BBDE" w:rsidR="00A4793D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4A8D54B" wp14:editId="42ECB803">
                  <wp:extent cx="2958465" cy="2679757"/>
                  <wp:effectExtent l="0" t="0" r="0" b="6350"/>
                  <wp:docPr id="9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0801D5-AC26-F02A-88A5-D8F38F6D213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300801D5-AC26-F02A-88A5-D8F38F6D21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l="29750" t="29111" r="34375" b="14000"/>
                          <a:stretch/>
                        </pic:blipFill>
                        <pic:spPr>
                          <a:xfrm>
                            <a:off x="0" y="0"/>
                            <a:ext cx="2997858" cy="2715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26BF4C78" w14:textId="11DC2CD4" w:rsidR="00F83D82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6B0862D" wp14:editId="13CDA83F">
                  <wp:extent cx="2430194" cy="2839359"/>
                  <wp:effectExtent l="0" t="0" r="8255" b="0"/>
                  <wp:docPr id="22" name="Picture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CAC6E5-0C08-3A1D-65FA-FFC48F4A83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ADCAC6E5-0C08-3A1D-65FA-FFC48F4A83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/>
                          <a:srcRect l="36250" t="18222" r="39250" b="30889"/>
                          <a:stretch/>
                        </pic:blipFill>
                        <pic:spPr>
                          <a:xfrm>
                            <a:off x="0" y="0"/>
                            <a:ext cx="2436307" cy="2846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3D546464" w14:textId="77777777" w:rsidTr="00BF3E55">
        <w:tc>
          <w:tcPr>
            <w:tcW w:w="764" w:type="dxa"/>
          </w:tcPr>
          <w:p w14:paraId="5335AB84" w14:textId="547FB133" w:rsidR="00F83D82" w:rsidRPr="00A4793D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5.</w:t>
            </w:r>
          </w:p>
        </w:tc>
        <w:tc>
          <w:tcPr>
            <w:tcW w:w="4996" w:type="dxa"/>
          </w:tcPr>
          <w:p w14:paraId="2B9B98C3" w14:textId="0B4034F4" w:rsidR="003460EA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CHEMBL608526</w:t>
            </w:r>
            <w:r>
              <w:rPr>
                <w:rFonts w:ascii="Times New Roman" w:hAnsi="Times New Roman" w:cs="Times New Roman"/>
                <w:noProof/>
              </w:rPr>
              <w:t>†</w:t>
            </w:r>
          </w:p>
          <w:p w14:paraId="5F3AF071" w14:textId="41BDC632" w:rsidR="00A4793D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C81F8F3" wp14:editId="18800FD5">
                  <wp:extent cx="2969175" cy="2521527"/>
                  <wp:effectExtent l="0" t="0" r="3175" b="0"/>
                  <wp:docPr id="24" name="Picture 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20E931-ABF8-7991-8640-2F2B3A1F926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FE20E931-ABF8-7991-8640-2F2B3A1F92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/>
                          <a:srcRect l="26875" t="22000" r="31250" b="16222"/>
                          <a:stretch/>
                        </pic:blipFill>
                        <pic:spPr>
                          <a:xfrm>
                            <a:off x="0" y="0"/>
                            <a:ext cx="3011903" cy="2557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732714C3" w14:textId="339CDDCA" w:rsidR="00F83D82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3F553D8" wp14:editId="0E090187">
                  <wp:extent cx="2556804" cy="2451730"/>
                  <wp:effectExtent l="0" t="0" r="0" b="6350"/>
                  <wp:docPr id="25" name="Picture 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D79E36-6F02-9472-9A2B-382FFB1BE55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>
                            <a:extLst>
                              <a:ext uri="{FF2B5EF4-FFF2-40B4-BE49-F238E27FC236}">
                                <a16:creationId xmlns:a16="http://schemas.microsoft.com/office/drawing/2014/main" id="{08D79E36-6F02-9472-9A2B-382FFB1BE55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/>
                          <a:srcRect l="31000" t="18666" r="32500" b="19111"/>
                          <a:stretch/>
                        </pic:blipFill>
                        <pic:spPr>
                          <a:xfrm>
                            <a:off x="0" y="0"/>
                            <a:ext cx="2593229" cy="2486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3D87EDC3" w14:textId="77777777" w:rsidTr="00BF3E55">
        <w:tc>
          <w:tcPr>
            <w:tcW w:w="764" w:type="dxa"/>
          </w:tcPr>
          <w:p w14:paraId="08A3BDAC" w14:textId="2CE92792" w:rsidR="00F83D82" w:rsidRPr="00A4793D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6.</w:t>
            </w:r>
          </w:p>
        </w:tc>
        <w:tc>
          <w:tcPr>
            <w:tcW w:w="4996" w:type="dxa"/>
          </w:tcPr>
          <w:p w14:paraId="0A952306" w14:textId="166D5F32" w:rsidR="003460EA" w:rsidRDefault="003460EA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CHEMBL4569308</w:t>
            </w:r>
            <w:r>
              <w:rPr>
                <w:rFonts w:ascii="Times New Roman" w:hAnsi="Times New Roman" w:cs="Times New Roman"/>
                <w:noProof/>
              </w:rPr>
              <w:t>†</w:t>
            </w:r>
          </w:p>
          <w:p w14:paraId="23B54119" w14:textId="114D85A4" w:rsidR="00A4793D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71812EC" wp14:editId="5B6A1F60">
                  <wp:extent cx="2957684" cy="2389909"/>
                  <wp:effectExtent l="0" t="0" r="0" b="0"/>
                  <wp:docPr id="26" name="Picture 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517FC7-B2EC-F7D4-C132-B784FDDB222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id="{E6517FC7-B2EC-F7D4-C132-B784FDDB22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/>
                          <a:srcRect l="26750" t="21110" r="31500" b="19778"/>
                          <a:stretch/>
                        </pic:blipFill>
                        <pic:spPr>
                          <a:xfrm>
                            <a:off x="0" y="0"/>
                            <a:ext cx="2994661" cy="2419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7B8F24E9" w14:textId="06BEDDFC" w:rsidR="00F83D82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356B2AF" wp14:editId="56CEEE24">
                  <wp:extent cx="2538047" cy="2272156"/>
                  <wp:effectExtent l="0" t="0" r="0" b="0"/>
                  <wp:docPr id="27" name="Picture 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1B9B5-A294-E26A-562F-35F95F30A44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>
                            <a:extLst>
                              <a:ext uri="{FF2B5EF4-FFF2-40B4-BE49-F238E27FC236}">
                                <a16:creationId xmlns:a16="http://schemas.microsoft.com/office/drawing/2014/main" id="{5261B9B5-A294-E26A-562F-35F95F30A44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7"/>
                          <a:srcRect l="29375" t="19333" r="31250" b="18000"/>
                          <a:stretch/>
                        </pic:blipFill>
                        <pic:spPr>
                          <a:xfrm>
                            <a:off x="0" y="0"/>
                            <a:ext cx="2581786" cy="2311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5DA3CC6A" w14:textId="77777777" w:rsidTr="00BF3E55">
        <w:tc>
          <w:tcPr>
            <w:tcW w:w="764" w:type="dxa"/>
          </w:tcPr>
          <w:p w14:paraId="13C043AE" w14:textId="7424FB80" w:rsidR="00F83D82" w:rsidRPr="00A4793D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t>7.</w:t>
            </w:r>
          </w:p>
        </w:tc>
        <w:tc>
          <w:tcPr>
            <w:tcW w:w="4996" w:type="dxa"/>
          </w:tcPr>
          <w:p w14:paraId="56F1C7A7" w14:textId="1485431D" w:rsidR="00BF3E55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CHEMBL98211</w:t>
            </w:r>
            <w:r>
              <w:rPr>
                <w:rFonts w:ascii="Times New Roman" w:hAnsi="Times New Roman" w:cs="Times New Roman"/>
                <w:noProof/>
              </w:rPr>
              <w:t>†</w:t>
            </w:r>
          </w:p>
          <w:p w14:paraId="3ED28702" w14:textId="24AB33DF" w:rsidR="00F83D82" w:rsidRPr="00A4793D" w:rsidRDefault="00A4793D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62F5A8B" wp14:editId="4FD2E832">
                  <wp:extent cx="2956899" cy="2611581"/>
                  <wp:effectExtent l="0" t="0" r="0" b="0"/>
                  <wp:docPr id="33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C56539-B875-E35D-5D61-E26346D0AA7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44C56539-B875-E35D-5D61-E26346D0AA7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/>
                          <a:srcRect l="29125" t="21110" r="33750" b="10667"/>
                          <a:stretch/>
                        </pic:blipFill>
                        <pic:spPr>
                          <a:xfrm>
                            <a:off x="0" y="0"/>
                            <a:ext cx="2988955" cy="2639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2D92390F" w14:textId="0E088E49" w:rsidR="00F83D82" w:rsidRPr="00A4793D" w:rsidRDefault="00A4793D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9472EAE" wp14:editId="264C3604">
                  <wp:extent cx="2530315" cy="2154382"/>
                  <wp:effectExtent l="0" t="0" r="3810" b="0"/>
                  <wp:docPr id="35" name="Picture 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D8983F-2CF9-D103-5CB0-135D2F53EAB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4">
                            <a:extLst>
                              <a:ext uri="{FF2B5EF4-FFF2-40B4-BE49-F238E27FC236}">
                                <a16:creationId xmlns:a16="http://schemas.microsoft.com/office/drawing/2014/main" id="{82D8983F-2CF9-D103-5CB0-135D2F53EAB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/>
                          <a:srcRect l="26375" t="17111" r="29875" b="16666"/>
                          <a:stretch/>
                        </pic:blipFill>
                        <pic:spPr>
                          <a:xfrm>
                            <a:off x="0" y="0"/>
                            <a:ext cx="2553594" cy="2174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2BF818C1" w14:textId="77777777" w:rsidTr="00BF3E55">
        <w:tc>
          <w:tcPr>
            <w:tcW w:w="764" w:type="dxa"/>
          </w:tcPr>
          <w:p w14:paraId="22C7417A" w14:textId="2374370C" w:rsidR="00F83D82" w:rsidRPr="00A4793D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8.</w:t>
            </w:r>
          </w:p>
        </w:tc>
        <w:tc>
          <w:tcPr>
            <w:tcW w:w="4996" w:type="dxa"/>
          </w:tcPr>
          <w:p w14:paraId="2588FFF6" w14:textId="13D050EB" w:rsidR="00BF3E55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CHEMBL164344†</w:t>
            </w:r>
          </w:p>
          <w:p w14:paraId="3A1B4FCD" w14:textId="7B106D5E" w:rsidR="00A4793D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C9B4844" wp14:editId="6CC461F9">
                  <wp:extent cx="2991746" cy="2514600"/>
                  <wp:effectExtent l="0" t="0" r="0" b="0"/>
                  <wp:docPr id="28" name="Picture 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4152C6-6A30-2736-078D-4C35BB91B1F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>
                            <a:extLst>
                              <a:ext uri="{FF2B5EF4-FFF2-40B4-BE49-F238E27FC236}">
                                <a16:creationId xmlns:a16="http://schemas.microsoft.com/office/drawing/2014/main" id="{A04152C6-6A30-2736-078D-4C35BB91B1F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/>
                          <a:srcRect l="28625" t="21110" r="32875" b="11556"/>
                          <a:stretch/>
                        </pic:blipFill>
                        <pic:spPr>
                          <a:xfrm>
                            <a:off x="0" y="0"/>
                            <a:ext cx="3036860" cy="2552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44D1495C" w14:textId="74D1699D" w:rsidR="00F83D82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0CDB17C" wp14:editId="6A0BD701">
                  <wp:extent cx="2092036" cy="2738105"/>
                  <wp:effectExtent l="0" t="0" r="3810" b="5715"/>
                  <wp:docPr id="29" name="Picture 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4624D2E-ED88-9160-868A-CDEBA2166B0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4">
                            <a:extLst>
                              <a:ext uri="{FF2B5EF4-FFF2-40B4-BE49-F238E27FC236}">
                                <a16:creationId xmlns:a16="http://schemas.microsoft.com/office/drawing/2014/main" id="{14624D2E-ED88-9160-868A-CDEBA2166B0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1"/>
                          <a:srcRect l="37251" t="24444" r="37250" b="16222"/>
                          <a:stretch/>
                        </pic:blipFill>
                        <pic:spPr>
                          <a:xfrm>
                            <a:off x="0" y="0"/>
                            <a:ext cx="2109297" cy="2760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10480539" w14:textId="77777777" w:rsidTr="00BF3E55">
        <w:tc>
          <w:tcPr>
            <w:tcW w:w="764" w:type="dxa"/>
          </w:tcPr>
          <w:p w14:paraId="3EBA50D0" w14:textId="01694EB0" w:rsidR="00F83D82" w:rsidRPr="00A4793D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9.</w:t>
            </w:r>
          </w:p>
        </w:tc>
        <w:tc>
          <w:tcPr>
            <w:tcW w:w="4996" w:type="dxa"/>
          </w:tcPr>
          <w:p w14:paraId="7A2E8C9E" w14:textId="66D58FB5" w:rsidR="00BF3E55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Remdesivir</w:t>
            </w:r>
          </w:p>
          <w:p w14:paraId="0CBB03F2" w14:textId="316E93F3" w:rsidR="00F83D82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14B78D2" wp14:editId="484FB1A7">
                  <wp:extent cx="2985655" cy="2664283"/>
                  <wp:effectExtent l="0" t="0" r="5715" b="3175"/>
                  <wp:docPr id="30" name="Picture 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54F4058-85CE-1CFD-0ACF-21CE60A52B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6">
                            <a:extLst>
                              <a:ext uri="{FF2B5EF4-FFF2-40B4-BE49-F238E27FC236}">
                                <a16:creationId xmlns:a16="http://schemas.microsoft.com/office/drawing/2014/main" id="{E54F4058-85CE-1CFD-0ACF-21CE60A52B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/>
                          <a:srcRect l="29625" t="28666" r="34375" b="14222"/>
                          <a:stretch/>
                        </pic:blipFill>
                        <pic:spPr>
                          <a:xfrm>
                            <a:off x="0" y="0"/>
                            <a:ext cx="3022571" cy="2697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7D932038" w14:textId="553A90F2" w:rsidR="00F83D82" w:rsidRPr="00A4793D" w:rsidRDefault="00A4793D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2D7843C" wp14:editId="170AC752">
                  <wp:extent cx="2601809" cy="1483995"/>
                  <wp:effectExtent l="0" t="0" r="8255" b="1905"/>
                  <wp:docPr id="31" name="Picture 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06A2DE9-93A1-1472-4DC7-7CC20C98D77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8">
                            <a:extLst>
                              <a:ext uri="{FF2B5EF4-FFF2-40B4-BE49-F238E27FC236}">
                                <a16:creationId xmlns:a16="http://schemas.microsoft.com/office/drawing/2014/main" id="{E06A2DE9-93A1-1472-4DC7-7CC20C98D77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/>
                          <a:srcRect l="31126" t="43556" r="35124" b="22222"/>
                          <a:stretch/>
                        </pic:blipFill>
                        <pic:spPr>
                          <a:xfrm>
                            <a:off x="0" y="0"/>
                            <a:ext cx="2620256" cy="149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93D" w:rsidRPr="00A4793D" w14:paraId="5BC4E482" w14:textId="77777777" w:rsidTr="00BF3E55">
        <w:trPr>
          <w:trHeight w:val="2411"/>
        </w:trPr>
        <w:tc>
          <w:tcPr>
            <w:tcW w:w="764" w:type="dxa"/>
          </w:tcPr>
          <w:p w14:paraId="22214753" w14:textId="4FD6B5FC" w:rsidR="008A1D57" w:rsidRPr="00A4793D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t>10.</w:t>
            </w:r>
          </w:p>
        </w:tc>
        <w:tc>
          <w:tcPr>
            <w:tcW w:w="4996" w:type="dxa"/>
          </w:tcPr>
          <w:p w14:paraId="2DC0D935" w14:textId="5A599DD8" w:rsidR="00BF3E55" w:rsidRDefault="00BF3E55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t>Cinna</w:t>
            </w:r>
            <w:r>
              <w:rPr>
                <w:rFonts w:ascii="Times New Roman" w:hAnsi="Times New Roman" w:cs="Times New Roman"/>
                <w:noProof/>
              </w:rPr>
              <w:t>m</w:t>
            </w:r>
            <w:r w:rsidRPr="00A4793D">
              <w:rPr>
                <w:rFonts w:ascii="Times New Roman" w:hAnsi="Times New Roman" w:cs="Times New Roman"/>
                <w:noProof/>
              </w:rPr>
              <w:t>aldehyde</w:t>
            </w:r>
          </w:p>
          <w:p w14:paraId="71B9F811" w14:textId="6C1CF3C6" w:rsidR="008A1D57" w:rsidRPr="00A4793D" w:rsidRDefault="00A4793D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465E6A" wp14:editId="59A7D2BE">
                  <wp:extent cx="2971800" cy="3396343"/>
                  <wp:effectExtent l="0" t="0" r="0" b="0"/>
                  <wp:docPr id="32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8FBE7E-9CD3-2F33-5AA2-2161F530809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0">
                            <a:extLst>
                              <a:ext uri="{FF2B5EF4-FFF2-40B4-BE49-F238E27FC236}">
                                <a16:creationId xmlns:a16="http://schemas.microsoft.com/office/drawing/2014/main" id="{308FBE7E-9CD3-2F33-5AA2-2161F53080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/>
                          <a:srcRect l="31250" t="21111" r="35500" b="11333"/>
                          <a:stretch/>
                        </pic:blipFill>
                        <pic:spPr>
                          <a:xfrm>
                            <a:off x="0" y="0"/>
                            <a:ext cx="2996761" cy="3424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0" w:type="dxa"/>
          </w:tcPr>
          <w:p w14:paraId="066E97DE" w14:textId="19620173" w:rsidR="008A1D57" w:rsidRPr="00A4793D" w:rsidRDefault="008A1D57" w:rsidP="002B2DE1">
            <w:pPr>
              <w:rPr>
                <w:rFonts w:ascii="Times New Roman" w:hAnsi="Times New Roman" w:cs="Times New Roman"/>
                <w:noProof/>
              </w:rPr>
            </w:pPr>
            <w:r w:rsidRPr="00A4793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3ADCBBD" wp14:editId="632C5716">
                  <wp:extent cx="2440543" cy="154744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3679"/>
                          <a:stretch/>
                        </pic:blipFill>
                        <pic:spPr bwMode="auto">
                          <a:xfrm>
                            <a:off x="0" y="0"/>
                            <a:ext cx="2510775" cy="1591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DD9540" w14:textId="1242E032" w:rsidR="005B4CCA" w:rsidRPr="00A4793D" w:rsidRDefault="003460EA" w:rsidP="002B2DE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† indicates protomers</w:t>
      </w:r>
    </w:p>
    <w:sectPr w:rsidR="005B4CCA" w:rsidRPr="00A4793D" w:rsidSect="00BF3E55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tjQxMLYwMzG2sLRU0lEKTi0uzszPAykwqwUAjlRS6SwAAAA="/>
  </w:docVars>
  <w:rsids>
    <w:rsidRoot w:val="005B4CCA"/>
    <w:rsid w:val="002B2DE1"/>
    <w:rsid w:val="003460EA"/>
    <w:rsid w:val="004C107A"/>
    <w:rsid w:val="0057449B"/>
    <w:rsid w:val="005B4CCA"/>
    <w:rsid w:val="007B5B56"/>
    <w:rsid w:val="008A1D57"/>
    <w:rsid w:val="008A21B0"/>
    <w:rsid w:val="0091461E"/>
    <w:rsid w:val="00A4793D"/>
    <w:rsid w:val="00B3768B"/>
    <w:rsid w:val="00BF3E55"/>
    <w:rsid w:val="00F22788"/>
    <w:rsid w:val="00F83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BEDD8"/>
  <w15:chartTrackingRefBased/>
  <w15:docId w15:val="{41563633-116F-4D24-8F46-7E1C6F6A1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2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2title">
    <w:name w:val="MDPI_1.2_title"/>
    <w:next w:val="Normal"/>
    <w:qFormat/>
    <w:rsid w:val="003460E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6affiliation">
    <w:name w:val="MDPI_1.6_affiliation"/>
    <w:qFormat/>
    <w:rsid w:val="003460EA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character" w:styleId="Hyperlink">
    <w:name w:val="Hyperlink"/>
    <w:uiPriority w:val="99"/>
    <w:rsid w:val="003460EA"/>
    <w:rPr>
      <w:color w:val="0000FF"/>
      <w:u w:val="single"/>
    </w:rPr>
  </w:style>
  <w:style w:type="paragraph" w:customStyle="1" w:styleId="MDPI13authornames">
    <w:name w:val="MDPI_1.3_authornames"/>
    <w:next w:val="Normal"/>
    <w:qFormat/>
    <w:rsid w:val="007B5B56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20210293@pilani.bits-pilani.ac.in" TargetMode="External"/><Relationship Id="rId13" Type="http://schemas.openxmlformats.org/officeDocument/2006/relationships/hyperlink" Target="mailto:prof.vasan@york.ac.uk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7" Type="http://schemas.openxmlformats.org/officeDocument/2006/relationships/hyperlink" Target="mailto:p20210457@pilani.bits-pilani.ac.in" TargetMode="External"/><Relationship Id="rId12" Type="http://schemas.openxmlformats.org/officeDocument/2006/relationships/hyperlink" Target="mailto:mohit.garg@pilani.bits-pilani.ac.in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2" Type="http://schemas.openxmlformats.org/officeDocument/2006/relationships/settings" Target="setting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hyperlink" Target="https://orcid.org/0000-0002-7326-3210" TargetMode="External"/><Relationship Id="rId11" Type="http://schemas.openxmlformats.org/officeDocument/2006/relationships/hyperlink" Target="mailto:murugesan@pilani.bits-pilani.ac.in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mailto:prof.vasan@york.ac.uk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fontTable" Target="fontTable.xml"/><Relationship Id="rId10" Type="http://schemas.openxmlformats.org/officeDocument/2006/relationships/hyperlink" Target="mailto:p20220062@pilani.bits-pilani.ac.in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hyperlink" Target="https://orcid.org/0000-0002-3680-1577" TargetMode="External"/><Relationship Id="rId9" Type="http://schemas.openxmlformats.org/officeDocument/2006/relationships/hyperlink" Target="mailto:p20210055@pilani.bits-pilani.ac.in" TargetMode="External"/><Relationship Id="rId14" Type="http://schemas.openxmlformats.org/officeDocument/2006/relationships/hyperlink" Target="mailto:murugesan@pilani.bits-pilani.ac.in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muzaffar ur Rehman</dc:creator>
  <cp:keywords/>
  <dc:description/>
  <cp:lastModifiedBy>mohammed muzaffar ur Rehman</cp:lastModifiedBy>
  <cp:revision>7</cp:revision>
  <cp:lastPrinted>2024-02-11T10:32:00Z</cp:lastPrinted>
  <dcterms:created xsi:type="dcterms:W3CDTF">2023-12-21T13:36:00Z</dcterms:created>
  <dcterms:modified xsi:type="dcterms:W3CDTF">2024-02-11T10:33:00Z</dcterms:modified>
</cp:coreProperties>
</file>